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C251F" w14:textId="43D832CA" w:rsidR="00345D62" w:rsidRPr="00A9185C" w:rsidRDefault="00E62E02">
      <w:pPr>
        <w:rPr>
          <w:b/>
          <w:bCs/>
          <w:sz w:val="32"/>
          <w:szCs w:val="32"/>
        </w:rPr>
      </w:pPr>
      <w:r w:rsidRPr="00A9185C">
        <w:rPr>
          <w:b/>
          <w:bCs/>
          <w:sz w:val="32"/>
          <w:szCs w:val="32"/>
        </w:rPr>
        <w:t>-20C freezer box inventory</w:t>
      </w:r>
    </w:p>
    <w:p w14:paraId="582136B7" w14:textId="0D3CE153" w:rsidR="00A9185C" w:rsidRDefault="00A9185C">
      <w:pPr>
        <w:rPr>
          <w:sz w:val="32"/>
          <w:szCs w:val="32"/>
        </w:rPr>
      </w:pPr>
    </w:p>
    <w:p w14:paraId="2E67392B" w14:textId="3B79D082" w:rsidR="00A9185C" w:rsidRDefault="00A9185C">
      <w:pPr>
        <w:rPr>
          <w:sz w:val="32"/>
          <w:szCs w:val="32"/>
          <w:u w:val="single"/>
        </w:rPr>
      </w:pPr>
      <w:r w:rsidRPr="00A9185C">
        <w:rPr>
          <w:sz w:val="32"/>
          <w:szCs w:val="32"/>
          <w:u w:val="single"/>
        </w:rPr>
        <w:t>Westerns</w:t>
      </w:r>
    </w:p>
    <w:p w14:paraId="4B40D794" w14:textId="57A527AE" w:rsidR="00A9185C" w:rsidRDefault="00A9185C">
      <w:pPr>
        <w:rPr>
          <w:sz w:val="32"/>
          <w:szCs w:val="32"/>
        </w:rPr>
      </w:pPr>
      <w:r>
        <w:rPr>
          <w:sz w:val="32"/>
          <w:szCs w:val="32"/>
        </w:rPr>
        <w:t>Box 1 – mostly 2019 samples with some from June 2020</w:t>
      </w:r>
    </w:p>
    <w:p w14:paraId="75F01CB1" w14:textId="6B2500EE" w:rsidR="00A9185C" w:rsidRDefault="00A9185C">
      <w:pPr>
        <w:rPr>
          <w:sz w:val="32"/>
          <w:szCs w:val="32"/>
        </w:rPr>
      </w:pPr>
      <w:r>
        <w:rPr>
          <w:sz w:val="32"/>
          <w:szCs w:val="32"/>
        </w:rPr>
        <w:t>Box 2 – July 2020 to Sept 2020</w:t>
      </w:r>
    </w:p>
    <w:p w14:paraId="05A1AC04" w14:textId="1669015E" w:rsidR="00A9185C" w:rsidRDefault="00A9185C">
      <w:pPr>
        <w:rPr>
          <w:sz w:val="32"/>
          <w:szCs w:val="32"/>
        </w:rPr>
      </w:pPr>
      <w:r>
        <w:rPr>
          <w:sz w:val="32"/>
          <w:szCs w:val="32"/>
        </w:rPr>
        <w:t>Box 3 – Dec 2020 to Feb 2021</w:t>
      </w:r>
    </w:p>
    <w:p w14:paraId="55662EDE" w14:textId="6A6D85A1" w:rsidR="00A9185C" w:rsidRDefault="00A9185C">
      <w:pPr>
        <w:rPr>
          <w:sz w:val="32"/>
          <w:szCs w:val="32"/>
        </w:rPr>
      </w:pPr>
      <w:r>
        <w:rPr>
          <w:sz w:val="32"/>
          <w:szCs w:val="32"/>
        </w:rPr>
        <w:t>Box 4 – June 2021 to Oct 2021</w:t>
      </w:r>
    </w:p>
    <w:p w14:paraId="06AC5260" w14:textId="390B7CFB" w:rsidR="00A9185C" w:rsidRDefault="00A9185C">
      <w:pPr>
        <w:rPr>
          <w:sz w:val="32"/>
          <w:szCs w:val="32"/>
        </w:rPr>
      </w:pPr>
      <w:r>
        <w:rPr>
          <w:sz w:val="32"/>
          <w:szCs w:val="32"/>
        </w:rPr>
        <w:t>Box 5 – Oct 2021 to Dec 2021</w:t>
      </w:r>
    </w:p>
    <w:p w14:paraId="08C66B46" w14:textId="79728265" w:rsidR="00A9185C" w:rsidRDefault="00A9185C">
      <w:pPr>
        <w:rPr>
          <w:sz w:val="32"/>
          <w:szCs w:val="32"/>
        </w:rPr>
      </w:pPr>
      <w:r>
        <w:rPr>
          <w:sz w:val="32"/>
          <w:szCs w:val="32"/>
        </w:rPr>
        <w:t>Box 6 – Dec 2021 to Jan 2022</w:t>
      </w:r>
    </w:p>
    <w:p w14:paraId="39016416" w14:textId="3F0E8DCE" w:rsidR="00A9185C" w:rsidRDefault="00A9185C">
      <w:pPr>
        <w:rPr>
          <w:sz w:val="32"/>
          <w:szCs w:val="32"/>
        </w:rPr>
      </w:pPr>
      <w:r>
        <w:rPr>
          <w:sz w:val="32"/>
          <w:szCs w:val="32"/>
        </w:rPr>
        <w:t>Box 7 – Jan 2022 to Oct 2022</w:t>
      </w:r>
    </w:p>
    <w:p w14:paraId="2C62F0DA" w14:textId="7026EB2B" w:rsidR="00A9185C" w:rsidRDefault="00A9185C">
      <w:pPr>
        <w:rPr>
          <w:sz w:val="32"/>
          <w:szCs w:val="32"/>
        </w:rPr>
      </w:pPr>
      <w:r>
        <w:rPr>
          <w:sz w:val="32"/>
          <w:szCs w:val="32"/>
        </w:rPr>
        <w:t>Box 8 – Oct 2022 to Dec 2022</w:t>
      </w:r>
    </w:p>
    <w:p w14:paraId="2018C6C9" w14:textId="718ED1BA" w:rsidR="00A9185C" w:rsidRDefault="00A9185C">
      <w:pPr>
        <w:rPr>
          <w:sz w:val="32"/>
          <w:szCs w:val="32"/>
        </w:rPr>
      </w:pPr>
    </w:p>
    <w:p w14:paraId="0F10BC11" w14:textId="41302F6C" w:rsidR="00A9185C" w:rsidRDefault="00337512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Cloning</w:t>
      </w:r>
    </w:p>
    <w:p w14:paraId="70981CAC" w14:textId="1B901E2F" w:rsidR="00337512" w:rsidRDefault="00337512">
      <w:pPr>
        <w:rPr>
          <w:sz w:val="32"/>
          <w:szCs w:val="32"/>
        </w:rPr>
      </w:pPr>
      <w:r>
        <w:rPr>
          <w:sz w:val="32"/>
          <w:szCs w:val="32"/>
        </w:rPr>
        <w:t>Box 1 – up to mid-2022; includes lots of diluted plasmids used as templates, some primers, dNTPs, gDNA, primestar, and S. aureus gDNA aliquots to use for cloning</w:t>
      </w:r>
    </w:p>
    <w:p w14:paraId="02E2BFAE" w14:textId="055F85A0" w:rsidR="00337512" w:rsidRDefault="00337512">
      <w:pPr>
        <w:rPr>
          <w:sz w:val="32"/>
          <w:szCs w:val="32"/>
        </w:rPr>
      </w:pPr>
      <w:r>
        <w:rPr>
          <w:sz w:val="32"/>
          <w:szCs w:val="32"/>
        </w:rPr>
        <w:t>Box 2- Aug 2022-Feb 2023; includes rCutsmart buffer</w:t>
      </w:r>
    </w:p>
    <w:p w14:paraId="3C9601D3" w14:textId="61D0C60E" w:rsidR="00337512" w:rsidRDefault="00337512">
      <w:pPr>
        <w:rPr>
          <w:sz w:val="32"/>
          <w:szCs w:val="32"/>
        </w:rPr>
      </w:pPr>
    </w:p>
    <w:p w14:paraId="214AEF17" w14:textId="2C3F40DE" w:rsidR="00337512" w:rsidRDefault="00337512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Fractions (-20C only)</w:t>
      </w:r>
    </w:p>
    <w:p w14:paraId="12514584" w14:textId="7A7956F1" w:rsidR="00337512" w:rsidRDefault="00337512">
      <w:pPr>
        <w:rPr>
          <w:sz w:val="32"/>
          <w:szCs w:val="32"/>
        </w:rPr>
      </w:pPr>
      <w:r>
        <w:rPr>
          <w:sz w:val="32"/>
          <w:szCs w:val="32"/>
        </w:rPr>
        <w:t>Box 1 – all from March 23, 2021; some combined with SLB, some original fractions</w:t>
      </w:r>
    </w:p>
    <w:p w14:paraId="696CE92F" w14:textId="24D2DE96" w:rsidR="00337512" w:rsidRDefault="00337512">
      <w:pPr>
        <w:rPr>
          <w:sz w:val="32"/>
          <w:szCs w:val="32"/>
        </w:rPr>
      </w:pPr>
      <w:r>
        <w:rPr>
          <w:sz w:val="32"/>
          <w:szCs w:val="32"/>
        </w:rPr>
        <w:t xml:space="preserve">Box 2 – </w:t>
      </w:r>
      <w:r w:rsidR="00571886">
        <w:rPr>
          <w:sz w:val="32"/>
          <w:szCs w:val="32"/>
        </w:rPr>
        <w:t xml:space="preserve">all from 9/1/21; </w:t>
      </w:r>
      <w:r w:rsidR="00F863E5">
        <w:rPr>
          <w:sz w:val="32"/>
          <w:szCs w:val="32"/>
        </w:rPr>
        <w:t>all combined with SLB for doing Westerns, in strip tubes</w:t>
      </w:r>
    </w:p>
    <w:p w14:paraId="33FFE9EA" w14:textId="18CE8717" w:rsidR="00337512" w:rsidRDefault="00337512">
      <w:pPr>
        <w:rPr>
          <w:sz w:val="32"/>
          <w:szCs w:val="32"/>
        </w:rPr>
      </w:pPr>
    </w:p>
    <w:p w14:paraId="462146A3" w14:textId="3BF6A3F9" w:rsidR="00337512" w:rsidRDefault="00337512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gDNA</w:t>
      </w:r>
    </w:p>
    <w:p w14:paraId="7FFD49FD" w14:textId="3E33A08A" w:rsidR="00337512" w:rsidRDefault="00337512">
      <w:pPr>
        <w:rPr>
          <w:sz w:val="32"/>
          <w:szCs w:val="32"/>
        </w:rPr>
      </w:pPr>
      <w:r>
        <w:rPr>
          <w:sz w:val="32"/>
          <w:szCs w:val="32"/>
        </w:rPr>
        <w:t xml:space="preserve">Box 1 </w:t>
      </w:r>
      <w:r w:rsidR="00C435A7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 w:rsidR="00C435A7">
        <w:rPr>
          <w:sz w:val="32"/>
          <w:szCs w:val="32"/>
        </w:rPr>
        <w:t>Sept 2019 – March 2021</w:t>
      </w:r>
    </w:p>
    <w:p w14:paraId="5DA29E9B" w14:textId="6C896888" w:rsidR="00C435A7" w:rsidRDefault="00C435A7">
      <w:pPr>
        <w:rPr>
          <w:sz w:val="32"/>
          <w:szCs w:val="32"/>
        </w:rPr>
      </w:pPr>
      <w:r>
        <w:rPr>
          <w:sz w:val="32"/>
          <w:szCs w:val="32"/>
        </w:rPr>
        <w:t>Box 2 – May 2021 – Nov 2022</w:t>
      </w:r>
    </w:p>
    <w:p w14:paraId="6E7C2A81" w14:textId="4E4EBBD2" w:rsidR="00C435A7" w:rsidRDefault="00C435A7">
      <w:pPr>
        <w:rPr>
          <w:sz w:val="32"/>
          <w:szCs w:val="32"/>
        </w:rPr>
      </w:pPr>
      <w:r>
        <w:rPr>
          <w:sz w:val="32"/>
          <w:szCs w:val="32"/>
        </w:rPr>
        <w:t xml:space="preserve">Box 3 </w:t>
      </w:r>
      <w:r w:rsidR="00B50081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 w:rsidR="00B50081">
        <w:rPr>
          <w:sz w:val="32"/>
          <w:szCs w:val="32"/>
        </w:rPr>
        <w:t>Dec 2022</w:t>
      </w:r>
    </w:p>
    <w:p w14:paraId="3D884B52" w14:textId="30BE4F13" w:rsidR="00B50081" w:rsidRDefault="00B50081">
      <w:pPr>
        <w:rPr>
          <w:sz w:val="32"/>
          <w:szCs w:val="32"/>
        </w:rPr>
      </w:pPr>
    </w:p>
    <w:p w14:paraId="0FEC4DEB" w14:textId="3C3D611F" w:rsidR="00B50081" w:rsidRPr="00B50081" w:rsidRDefault="00B50081">
      <w:pPr>
        <w:rPr>
          <w:sz w:val="32"/>
          <w:szCs w:val="32"/>
          <w:u w:val="single"/>
        </w:rPr>
      </w:pPr>
      <w:r w:rsidRPr="00B50081">
        <w:rPr>
          <w:sz w:val="32"/>
          <w:szCs w:val="32"/>
          <w:u w:val="single"/>
        </w:rPr>
        <w:t>T6SS assay</w:t>
      </w:r>
    </w:p>
    <w:p w14:paraId="19C3BCDA" w14:textId="2E1D479F" w:rsidR="00B50081" w:rsidRDefault="00B50081">
      <w:pPr>
        <w:rPr>
          <w:sz w:val="32"/>
          <w:szCs w:val="32"/>
        </w:rPr>
      </w:pPr>
      <w:r>
        <w:rPr>
          <w:sz w:val="32"/>
          <w:szCs w:val="32"/>
        </w:rPr>
        <w:t>Box 1 – Dec 2019 – Jan 2020</w:t>
      </w:r>
    </w:p>
    <w:p w14:paraId="345171DC" w14:textId="28241551" w:rsidR="00B50081" w:rsidRDefault="00B50081">
      <w:pPr>
        <w:rPr>
          <w:sz w:val="32"/>
          <w:szCs w:val="32"/>
        </w:rPr>
      </w:pPr>
      <w:r>
        <w:rPr>
          <w:sz w:val="32"/>
          <w:szCs w:val="32"/>
        </w:rPr>
        <w:t>Box 2 – Mar – May 2021</w:t>
      </w:r>
    </w:p>
    <w:p w14:paraId="0B527C07" w14:textId="766CC379" w:rsidR="00B50081" w:rsidRDefault="00B50081">
      <w:pPr>
        <w:rPr>
          <w:sz w:val="32"/>
          <w:szCs w:val="32"/>
        </w:rPr>
      </w:pPr>
    </w:p>
    <w:p w14:paraId="4593FC3B" w14:textId="63F9F69D" w:rsidR="00B50081" w:rsidRPr="00B50081" w:rsidRDefault="00B50081">
      <w:pPr>
        <w:rPr>
          <w:sz w:val="32"/>
          <w:szCs w:val="32"/>
          <w:u w:val="single"/>
        </w:rPr>
      </w:pPr>
      <w:r w:rsidRPr="00B50081">
        <w:rPr>
          <w:sz w:val="32"/>
          <w:szCs w:val="32"/>
          <w:u w:val="single"/>
        </w:rPr>
        <w:t>Others</w:t>
      </w:r>
    </w:p>
    <w:p w14:paraId="0776DCED" w14:textId="400C3F53" w:rsidR="00B50081" w:rsidRDefault="005B5A82">
      <w:pPr>
        <w:rPr>
          <w:sz w:val="32"/>
          <w:szCs w:val="32"/>
        </w:rPr>
      </w:pPr>
      <w:r>
        <w:rPr>
          <w:rFonts w:cstheme="minorHAnsi"/>
          <w:sz w:val="32"/>
          <w:szCs w:val="32"/>
        </w:rPr>
        <w:t>Δ</w:t>
      </w:r>
      <w:r w:rsidR="00B50081">
        <w:rPr>
          <w:sz w:val="32"/>
          <w:szCs w:val="32"/>
        </w:rPr>
        <w:t>ribosome in vitro kit – March 2021-Apr 2022 – includes samples combined with SLB that we were using for Westerns</w:t>
      </w:r>
    </w:p>
    <w:p w14:paraId="405ED4DA" w14:textId="7861B911" w:rsidR="00B50081" w:rsidRDefault="00B50081">
      <w:pPr>
        <w:rPr>
          <w:sz w:val="32"/>
          <w:szCs w:val="32"/>
        </w:rPr>
      </w:pPr>
      <w:r>
        <w:rPr>
          <w:sz w:val="32"/>
          <w:szCs w:val="32"/>
        </w:rPr>
        <w:t>Hannah box 1 – some diluted ribosomes in SLB and some chip samples from 2019-2020</w:t>
      </w:r>
    </w:p>
    <w:p w14:paraId="2CE468DD" w14:textId="5197BA47" w:rsidR="00B50081" w:rsidRDefault="00B50081">
      <w:pPr>
        <w:rPr>
          <w:sz w:val="32"/>
          <w:szCs w:val="32"/>
        </w:rPr>
      </w:pPr>
      <w:r>
        <w:rPr>
          <w:sz w:val="32"/>
          <w:szCs w:val="32"/>
        </w:rPr>
        <w:t>Hannah box 2 – Chip samples from 2020; whole cell lysates from 2021 related to the ATc titration thing; some TAP samples from 2019; western/protein gel- prepared samples from 2019 related to growth phases</w:t>
      </w:r>
    </w:p>
    <w:p w14:paraId="145ADE8C" w14:textId="1DEFC326" w:rsidR="00B50081" w:rsidRPr="00337512" w:rsidRDefault="00B50081">
      <w:pPr>
        <w:rPr>
          <w:sz w:val="32"/>
          <w:szCs w:val="32"/>
        </w:rPr>
      </w:pPr>
      <w:r>
        <w:rPr>
          <w:sz w:val="32"/>
          <w:szCs w:val="32"/>
        </w:rPr>
        <w:t>Mac assay – all from Jan 14 2021</w:t>
      </w:r>
    </w:p>
    <w:sectPr w:rsidR="00B50081" w:rsidRPr="003375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Dc1MDU2NTAzNzdR0lEKTi0uzszPAykwrAUAWayjCywAAAA="/>
  </w:docVars>
  <w:rsids>
    <w:rsidRoot w:val="00E62E02"/>
    <w:rsid w:val="00337512"/>
    <w:rsid w:val="00345D62"/>
    <w:rsid w:val="00571886"/>
    <w:rsid w:val="005B5A82"/>
    <w:rsid w:val="005F5FA6"/>
    <w:rsid w:val="00A9185C"/>
    <w:rsid w:val="00B50081"/>
    <w:rsid w:val="00C435A7"/>
    <w:rsid w:val="00E62E02"/>
    <w:rsid w:val="00F8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7E93F"/>
  <w15:chartTrackingRefBased/>
  <w15:docId w15:val="{589754BB-746D-4B15-80E7-37916EEE7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9</cp:revision>
  <dcterms:created xsi:type="dcterms:W3CDTF">2023-03-20T14:51:00Z</dcterms:created>
  <dcterms:modified xsi:type="dcterms:W3CDTF">2023-03-20T15:35:00Z</dcterms:modified>
</cp:coreProperties>
</file>